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104"/>
        <w:gridCol w:w="806"/>
        <w:gridCol w:w="1271"/>
        <w:gridCol w:w="1533"/>
        <w:gridCol w:w="134"/>
        <w:gridCol w:w="434"/>
        <w:gridCol w:w="983"/>
        <w:gridCol w:w="1745"/>
      </w:tblGrid>
      <w:tr w:rsidR="0054641E" w14:paraId="702EE55E" w14:textId="77777777" w:rsidTr="00717DF6"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362118D4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Meeting/Project Name:</w:t>
            </w:r>
          </w:p>
        </w:tc>
        <w:tc>
          <w:tcPr>
            <w:tcW w:w="690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C25475" w14:textId="5CB4BA48" w:rsidR="0054641E" w:rsidRDefault="0014247B" w:rsidP="00717DF6">
            <w:pPr>
              <w:jc w:val="center"/>
            </w:pPr>
            <w:proofErr w:type="spellStart"/>
            <w:r>
              <w:rPr>
                <w:rFonts w:ascii="Cambria" w:hAnsi="Cambria"/>
                <w:b/>
                <w:sz w:val="28"/>
              </w:rPr>
              <w:t>Rheinol</w:t>
            </w:r>
            <w:proofErr w:type="spellEnd"/>
            <w:r>
              <w:rPr>
                <w:rFonts w:ascii="Cambria" w:hAnsi="Cambria"/>
                <w:b/>
                <w:sz w:val="28"/>
              </w:rPr>
              <w:t xml:space="preserve"> Quick Service</w:t>
            </w:r>
          </w:p>
        </w:tc>
      </w:tr>
      <w:tr w:rsidR="0054641E" w14:paraId="67DABEF7" w14:textId="77777777" w:rsidTr="00717DF6"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5222315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Date of Meeting:</w:t>
            </w:r>
            <w:r>
              <w:rPr>
                <w:rFonts w:ascii="Cambria" w:hAnsi="Cambria"/>
                <w:i w:val="0"/>
                <w:sz w:val="24"/>
                <w:szCs w:val="24"/>
              </w:rPr>
              <w:t xml:space="preserve"> </w:t>
            </w: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AFF78" w14:textId="1CD4679A" w:rsidR="0054641E" w:rsidRDefault="00D61F50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10</w:t>
            </w:r>
            <w:r w:rsidR="0054641E">
              <w:rPr>
                <w:rFonts w:ascii="Cambria" w:hAnsi="Cambria"/>
                <w:i w:val="0"/>
                <w:sz w:val="24"/>
                <w:szCs w:val="24"/>
              </w:rPr>
              <w:t>/0</w:t>
            </w:r>
            <w:r>
              <w:rPr>
                <w:rFonts w:ascii="Cambria" w:hAnsi="Cambria"/>
                <w:i w:val="0"/>
                <w:sz w:val="24"/>
                <w:szCs w:val="24"/>
              </w:rPr>
              <w:t>7</w:t>
            </w:r>
            <w:r w:rsidR="0054641E">
              <w:rPr>
                <w:rFonts w:ascii="Cambria" w:hAnsi="Cambria"/>
                <w:i w:val="0"/>
                <w:sz w:val="24"/>
                <w:szCs w:val="24"/>
              </w:rPr>
              <w:t>/2019</w:t>
            </w:r>
          </w:p>
        </w:tc>
        <w:tc>
          <w:tcPr>
            <w:tcW w:w="2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7AB7488D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Time:</w:t>
            </w:r>
          </w:p>
        </w:tc>
        <w:tc>
          <w:tcPr>
            <w:tcW w:w="27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73EA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15:00</w:t>
            </w:r>
          </w:p>
        </w:tc>
      </w:tr>
      <w:tr w:rsidR="0054641E" w14:paraId="73ECF08D" w14:textId="77777777" w:rsidTr="00717DF6"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4DDCFC1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Secretary:</w:t>
            </w: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F1F6C" w14:textId="5BAB2FEE" w:rsidR="0054641E" w:rsidRDefault="0014247B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NAMDHP</w:t>
            </w:r>
          </w:p>
        </w:tc>
        <w:tc>
          <w:tcPr>
            <w:tcW w:w="2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0C2546C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Location:</w:t>
            </w:r>
          </w:p>
        </w:tc>
        <w:tc>
          <w:tcPr>
            <w:tcW w:w="27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82FC2" w14:textId="71FDE201" w:rsidR="0054641E" w:rsidRDefault="00F75652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FPT University</w:t>
            </w:r>
          </w:p>
        </w:tc>
      </w:tr>
      <w:tr w:rsidR="0054641E" w14:paraId="09A75417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63D55193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color w:val="000000" w:themeColor="text1"/>
                <w:sz w:val="24"/>
                <w:szCs w:val="24"/>
              </w:rPr>
              <w:t>1. Meeting Objective</w:t>
            </w:r>
          </w:p>
        </w:tc>
      </w:tr>
      <w:tr w:rsidR="0054641E" w14:paraId="21ECA2B4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45AA57" w14:textId="77777777" w:rsidR="0054641E" w:rsidRDefault="00D61F50" w:rsidP="0054641E">
            <w:pPr>
              <w:pStyle w:val="Heading4"/>
              <w:numPr>
                <w:ilvl w:val="0"/>
                <w:numId w:val="1"/>
              </w:numPr>
              <w:outlineLvl w:val="3"/>
              <w:rPr>
                <w:rFonts w:ascii="Cambria" w:hAnsi="Cambria"/>
                <w:bCs/>
                <w:i w:val="0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Cs/>
                <w:i w:val="0"/>
                <w:color w:val="000000" w:themeColor="text1"/>
                <w:sz w:val="24"/>
                <w:szCs w:val="24"/>
              </w:rPr>
              <w:t>Review report</w:t>
            </w:r>
          </w:p>
          <w:p w14:paraId="1EAB0507" w14:textId="56E4F72E" w:rsidR="00D61F50" w:rsidRPr="00D61F50" w:rsidRDefault="00D61F50" w:rsidP="00D61F50">
            <w:pPr>
              <w:pStyle w:val="ListParagraph"/>
              <w:numPr>
                <w:ilvl w:val="0"/>
                <w:numId w:val="1"/>
              </w:numPr>
            </w:pPr>
            <w:r>
              <w:t>Demo</w:t>
            </w:r>
          </w:p>
        </w:tc>
      </w:tr>
      <w:tr w:rsidR="0054641E" w14:paraId="1447B900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0E2A9FF9" w14:textId="77777777" w:rsidR="0054641E" w:rsidRDefault="0054641E" w:rsidP="00717DF6">
            <w:pPr>
              <w:pStyle w:val="CovFormText"/>
              <w:rPr>
                <w:rFonts w:ascii="Cambria" w:hAnsi="Cambria"/>
                <w:b/>
                <w:sz w:val="24"/>
                <w:szCs w:val="24"/>
                <w:lang w:val="vi-VN"/>
              </w:rPr>
            </w:pPr>
            <w:bookmarkStart w:id="0" w:name="OLE_LINK656"/>
            <w:bookmarkStart w:id="1" w:name="OLE_LINK657"/>
            <w:r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 xml:space="preserve">2. List </w:t>
            </w: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o</w:t>
            </w:r>
            <w:r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>f Attendees</w:t>
            </w:r>
            <w:bookmarkEnd w:id="0"/>
            <w:bookmarkEnd w:id="1"/>
          </w:p>
        </w:tc>
      </w:tr>
      <w:tr w:rsidR="0054641E" w14:paraId="7C7B662F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E90E88E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Name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83641DD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Department/Division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489908E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E-mail</w:t>
            </w:r>
          </w:p>
        </w:tc>
      </w:tr>
      <w:tr w:rsidR="0054641E" w14:paraId="25A09257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0C07AC" w14:textId="5017E04C" w:rsidR="0054641E" w:rsidRPr="0031796A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  <w:lang w:val="en-US"/>
              </w:rPr>
              <w:t>Nguyễn Thị Cẩm Hương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8F08DB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Superviso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39C50" w14:textId="3B2E345A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 w:cs="Arial"/>
                <w:color w:val="000000" w:themeColor="text1"/>
                <w:sz w:val="24"/>
                <w:szCs w:val="24"/>
              </w:rPr>
              <w:t>huongntc2</w:t>
            </w:r>
            <w:r w:rsidR="0054641E" w:rsidRPr="0031796A">
              <w:rPr>
                <w:rFonts w:ascii="Cambria" w:hAnsi="Cambria" w:cs="Arial"/>
                <w:color w:val="000000" w:themeColor="text1"/>
                <w:sz w:val="24"/>
                <w:szCs w:val="24"/>
              </w:rPr>
              <w:t>@f</w:t>
            </w:r>
            <w:r>
              <w:rPr>
                <w:rFonts w:ascii="Cambria" w:hAnsi="Cambria" w:cs="Arial"/>
                <w:color w:val="000000" w:themeColor="text1"/>
                <w:sz w:val="24"/>
                <w:szCs w:val="24"/>
              </w:rPr>
              <w:t>pt</w:t>
            </w:r>
            <w:r w:rsidR="0054641E" w:rsidRPr="0031796A">
              <w:rPr>
                <w:rFonts w:ascii="Cambria" w:hAnsi="Cambria" w:cs="Arial"/>
                <w:color w:val="000000" w:themeColor="text1"/>
                <w:sz w:val="24"/>
                <w:szCs w:val="24"/>
              </w:rPr>
              <w:t>.edu.vn</w:t>
            </w:r>
          </w:p>
        </w:tc>
      </w:tr>
      <w:tr w:rsidR="0054641E" w14:paraId="3AD76C4D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ACEF4" w14:textId="4FF62599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Lê Đình Thiện Vũ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214B9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 Leade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1CBE1" w14:textId="128B89E4" w:rsidR="0054641E" w:rsidRDefault="0014247B" w:rsidP="00717DF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vuldtse62590</w:t>
            </w:r>
            <w:r w:rsidR="0054641E" w:rsidRPr="0031796A">
              <w:rPr>
                <w:rFonts w:ascii="Cambria" w:hAnsi="Cambria"/>
              </w:rPr>
              <w:t>@fpt.edu.vn</w:t>
            </w:r>
          </w:p>
        </w:tc>
      </w:tr>
      <w:tr w:rsidR="0054641E" w14:paraId="1C82C9ED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29F95" w14:textId="3BCD44F5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han Ánh Phúc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1209F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9D5997" w14:textId="5B6CC052" w:rsidR="0054641E" w:rsidRPr="00D61F50" w:rsidRDefault="0014247B" w:rsidP="00717DF6">
            <w:pPr>
              <w:rPr>
                <w:rFonts w:ascii="Cambria" w:hAnsi="Cambria"/>
              </w:rPr>
            </w:pPr>
            <w:r w:rsidRPr="00D61F50">
              <w:rPr>
                <w:rFonts w:ascii="Cambria" w:eastAsia="Times New Roman" w:hAnsi="Cambria" w:cs="Arial"/>
              </w:rPr>
              <w:t>phucpase62543</w:t>
            </w:r>
            <w:r w:rsidR="0054641E" w:rsidRPr="00D61F50">
              <w:rPr>
                <w:rFonts w:ascii="Cambria" w:hAnsi="Cambria"/>
              </w:rPr>
              <w:t>@fpt.edu.vn</w:t>
            </w:r>
          </w:p>
        </w:tc>
      </w:tr>
      <w:tr w:rsidR="0054641E" w14:paraId="098FB59C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95B4B" w14:textId="0FAB6086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Đặng Hữu Phương Nam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0300E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03A77" w14:textId="4F9047AA" w:rsidR="0054641E" w:rsidRPr="00D61F50" w:rsidRDefault="0014247B" w:rsidP="00717DF6">
            <w:pPr>
              <w:rPr>
                <w:rFonts w:ascii="Cambria" w:hAnsi="Cambria"/>
              </w:rPr>
            </w:pPr>
            <w:r w:rsidRPr="00D61F50">
              <w:rPr>
                <w:rFonts w:ascii="Cambria" w:eastAsia="Times New Roman" w:hAnsi="Cambria" w:cs="Arial"/>
              </w:rPr>
              <w:t>namdhpse62167</w:t>
            </w:r>
            <w:r w:rsidR="0054641E" w:rsidRPr="00D61F50">
              <w:rPr>
                <w:rFonts w:ascii="Cambria" w:hAnsi="Cambria"/>
              </w:rPr>
              <w:t>@fpt.edu.vn</w:t>
            </w:r>
          </w:p>
        </w:tc>
      </w:tr>
      <w:tr w:rsidR="0054641E" w14:paraId="6CF51542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505BCDDA" w14:textId="77777777" w:rsidR="0054641E" w:rsidRDefault="0054641E" w:rsidP="00717DF6">
            <w:pPr>
              <w:pStyle w:val="CovFormText"/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3. Content</w:t>
            </w:r>
          </w:p>
        </w:tc>
      </w:tr>
      <w:tr w:rsidR="0054641E" w14:paraId="16344798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9DC44F" w14:textId="77777777" w:rsidR="00F75652" w:rsidRDefault="00D61F50" w:rsidP="00D61F50">
            <w:pPr>
              <w:pStyle w:val="CovFormText"/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Ms Hương</w:t>
            </w:r>
          </w:p>
          <w:p w14:paraId="2515C8C6" w14:textId="7AA42D7D" w:rsidR="00D61F50" w:rsidRDefault="00D61F50" w:rsidP="00D61F50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Review result of previous week</w:t>
            </w:r>
          </w:p>
          <w:p w14:paraId="077210B8" w14:textId="7DDBAA34" w:rsidR="00D61F50" w:rsidRDefault="00D61F50" w:rsidP="00D61F50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Maximum quantity when buy a product.(depend on the money the users have)</w:t>
            </w:r>
          </w:p>
          <w:p w14:paraId="6F1D872C" w14:textId="0013B9C9" w:rsidR="00D61F50" w:rsidRDefault="00D61F50" w:rsidP="00D61F50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 xml:space="preserve">Does not update promotion, it should come from supervisor </w:t>
            </w:r>
          </w:p>
          <w:p w14:paraId="0FCB1596" w14:textId="7EE4218C" w:rsidR="00D61F50" w:rsidRDefault="00D61F50" w:rsidP="00D61F50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Set scheduler for service when users go to garage. Avoid spam set scheduler in future.</w:t>
            </w:r>
          </w:p>
          <w:p w14:paraId="10E7ECAD" w14:textId="51516890" w:rsidR="00D61F50" w:rsidRDefault="00D61F50" w:rsidP="00D61F50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Sort order by time</w:t>
            </w:r>
          </w:p>
          <w:p w14:paraId="0C5D6C18" w14:textId="77777777" w:rsidR="00D61F50" w:rsidRDefault="00D61F50" w:rsidP="00D61F50">
            <w:pPr>
              <w:pStyle w:val="CovFormText"/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Team:</w:t>
            </w:r>
          </w:p>
          <w:p w14:paraId="42F3F9F5" w14:textId="3F934D96" w:rsidR="00D84273" w:rsidRPr="00D84273" w:rsidRDefault="00D61F50" w:rsidP="00D84273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Front-end char and aggregation data</w:t>
            </w:r>
          </w:p>
          <w:p w14:paraId="344781F8" w14:textId="77777777" w:rsidR="00D61F50" w:rsidRDefault="00D61F50" w:rsidP="00D61F50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Mobile</w:t>
            </w:r>
          </w:p>
          <w:p w14:paraId="658FECEE" w14:textId="77777777" w:rsidR="00D61F50" w:rsidRDefault="00D61F50" w:rsidP="00D61F50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Update the orders item.</w:t>
            </w:r>
          </w:p>
          <w:p w14:paraId="20A924AA" w14:textId="77777777" w:rsidR="00D61F50" w:rsidRDefault="00D61F50" w:rsidP="00D61F50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Transfer money to Rheinol wallet</w:t>
            </w:r>
          </w:p>
          <w:p w14:paraId="728C05D1" w14:textId="77777777" w:rsidR="00D61F50" w:rsidRDefault="00D61F50" w:rsidP="00D61F50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Demo</w:t>
            </w:r>
            <w:bookmarkStart w:id="2" w:name="_GoBack"/>
            <w:bookmarkEnd w:id="2"/>
          </w:p>
          <w:p w14:paraId="23D9C7EC" w14:textId="77777777" w:rsidR="00D61F50" w:rsidRDefault="00D61F50" w:rsidP="00D61F50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Technical screen</w:t>
            </w:r>
          </w:p>
          <w:p w14:paraId="6FA4445E" w14:textId="51CACB1E" w:rsidR="00D61F50" w:rsidRDefault="00D61F50" w:rsidP="00D61F50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U</w:t>
            </w:r>
            <w:r w:rsidR="00E96227"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p</w:t>
            </w: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load image</w:t>
            </w:r>
          </w:p>
          <w:p w14:paraId="0C0D6E70" w14:textId="77777777" w:rsidR="00D61F50" w:rsidRDefault="00D61F50" w:rsidP="00D61F50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Email feature</w:t>
            </w:r>
          </w:p>
          <w:p w14:paraId="520A3182" w14:textId="77777777" w:rsidR="00D84273" w:rsidRDefault="00D84273" w:rsidP="00D61F50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Promotion</w:t>
            </w:r>
          </w:p>
          <w:p w14:paraId="5E203F96" w14:textId="6D8E8798" w:rsidR="00D84273" w:rsidRPr="00D61F50" w:rsidRDefault="00D84273" w:rsidP="00D61F50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Set scheduler for service.</w:t>
            </w:r>
          </w:p>
        </w:tc>
      </w:tr>
      <w:tr w:rsidR="0054641E" w14:paraId="3CC881E3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6EAB4D7C" w14:textId="77777777" w:rsidR="0054641E" w:rsidRDefault="0054641E" w:rsidP="00717DF6">
            <w:pPr>
              <w:pStyle w:val="CovFormText"/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4. Action Items</w:t>
            </w:r>
          </w:p>
        </w:tc>
      </w:tr>
      <w:tr w:rsidR="0054641E" w14:paraId="1A3FC14A" w14:textId="77777777" w:rsidTr="00717DF6">
        <w:tc>
          <w:tcPr>
            <w:tcW w:w="58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732BB468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lastRenderedPageBreak/>
              <w:t>Action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6EB4FCE7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Owner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0572553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Due Date</w:t>
            </w:r>
          </w:p>
        </w:tc>
      </w:tr>
      <w:tr w:rsidR="0054641E" w14:paraId="0E1ED510" w14:textId="77777777" w:rsidTr="00717DF6">
        <w:tc>
          <w:tcPr>
            <w:tcW w:w="58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AE6E916" w14:textId="22D52C52" w:rsidR="0054641E" w:rsidRPr="0064688E" w:rsidRDefault="00D61F50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  <w:lang w:val="en-US"/>
              </w:rPr>
              <w:t>Follow the plan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788A31F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FE6A398" w14:textId="51E2F279" w:rsidR="0054641E" w:rsidRDefault="00D61F50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16</w:t>
            </w:r>
            <w:r w:rsidR="0054641E">
              <w:rPr>
                <w:rFonts w:ascii="Cambria" w:hAnsi="Cambria"/>
                <w:color w:val="000000" w:themeColor="text1"/>
                <w:sz w:val="24"/>
                <w:szCs w:val="24"/>
              </w:rPr>
              <w:t>/05/2019</w:t>
            </w:r>
          </w:p>
        </w:tc>
      </w:tr>
    </w:tbl>
    <w:p w14:paraId="13CA544D" w14:textId="77777777" w:rsidR="00E41F4E" w:rsidRDefault="00E96227"/>
    <w:sectPr w:rsidR="00E41F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195E13"/>
    <w:multiLevelType w:val="hybridMultilevel"/>
    <w:tmpl w:val="187ED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1N7awMLS0MDY3MTNT0lEKTi0uzszPAykwrgUAiaCSdCwAAAA="/>
  </w:docVars>
  <w:rsids>
    <w:rsidRoot w:val="001021D7"/>
    <w:rsid w:val="001021D7"/>
    <w:rsid w:val="0014247B"/>
    <w:rsid w:val="002241A7"/>
    <w:rsid w:val="0054641E"/>
    <w:rsid w:val="00815D40"/>
    <w:rsid w:val="00CD2C31"/>
    <w:rsid w:val="00D61F50"/>
    <w:rsid w:val="00D84273"/>
    <w:rsid w:val="00E96227"/>
    <w:rsid w:val="00F75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4309F"/>
  <w15:chartTrackingRefBased/>
  <w15:docId w15:val="{727F1841-2FD0-4799-B0CB-9CC170D6B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641E"/>
    <w:pPr>
      <w:spacing w:after="0" w:line="276" w:lineRule="auto"/>
    </w:pPr>
    <w:rPr>
      <w:rFonts w:ascii="Calibri" w:eastAsia="Calibri" w:hAnsi="Calibri" w:cs="Calibri"/>
      <w:color w:val="000000"/>
      <w:lang w:eastAsia="en-US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4641E"/>
    <w:pPr>
      <w:keepNext/>
      <w:spacing w:before="60" w:after="60" w:line="240" w:lineRule="auto"/>
      <w:outlineLvl w:val="2"/>
    </w:pPr>
    <w:rPr>
      <w:rFonts w:ascii="Arial" w:eastAsia="Times New Roman" w:hAnsi="Arial" w:cs="Times New Roman"/>
      <w:b/>
      <w:color w:val="FFFFFF"/>
      <w:sz w:val="26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54641E"/>
    <w:pPr>
      <w:keepNext/>
      <w:spacing w:before="60" w:after="60" w:line="240" w:lineRule="auto"/>
      <w:outlineLvl w:val="3"/>
    </w:pPr>
    <w:rPr>
      <w:rFonts w:ascii="Arial" w:eastAsia="Times New Roman" w:hAnsi="Arial" w:cs="Times New Roman"/>
      <w:i/>
      <w:color w:val="auto"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semiHidden/>
    <w:rsid w:val="0054641E"/>
    <w:rPr>
      <w:rFonts w:ascii="Arial" w:eastAsia="Times New Roman" w:hAnsi="Arial" w:cs="Times New Roman"/>
      <w:b/>
      <w:color w:val="FFFFFF"/>
      <w:sz w:val="26"/>
      <w:szCs w:val="20"/>
      <w:lang w:eastAsia="en-US"/>
    </w:rPr>
  </w:style>
  <w:style w:type="character" w:customStyle="1" w:styleId="Heading4Char">
    <w:name w:val="Heading 4 Char"/>
    <w:basedOn w:val="DefaultParagraphFont"/>
    <w:link w:val="Heading4"/>
    <w:semiHidden/>
    <w:rsid w:val="0054641E"/>
    <w:rPr>
      <w:rFonts w:ascii="Arial" w:eastAsia="Times New Roman" w:hAnsi="Arial" w:cs="Times New Roman"/>
      <w:i/>
      <w:sz w:val="18"/>
      <w:szCs w:val="20"/>
      <w:lang w:eastAsia="en-US"/>
    </w:rPr>
  </w:style>
  <w:style w:type="paragraph" w:customStyle="1" w:styleId="CovFormText">
    <w:name w:val="Cov_Form Text"/>
    <w:basedOn w:val="Header"/>
    <w:rsid w:val="0054641E"/>
    <w:pPr>
      <w:tabs>
        <w:tab w:val="clear" w:pos="4680"/>
        <w:tab w:val="clear" w:pos="9360"/>
      </w:tabs>
      <w:spacing w:before="60" w:after="60"/>
    </w:pPr>
    <w:rPr>
      <w:rFonts w:ascii="Arial" w:eastAsia="Times New Roman" w:hAnsi="Arial" w:cs="Times New Roman"/>
      <w:noProof/>
      <w:color w:val="auto"/>
      <w:sz w:val="18"/>
      <w:szCs w:val="20"/>
    </w:rPr>
  </w:style>
  <w:style w:type="table" w:styleId="TableGrid">
    <w:name w:val="Table Grid"/>
    <w:basedOn w:val="TableNormal"/>
    <w:uiPriority w:val="39"/>
    <w:rsid w:val="0054641E"/>
    <w:pPr>
      <w:spacing w:after="0" w:line="240" w:lineRule="auto"/>
    </w:pPr>
    <w:rPr>
      <w:rFonts w:eastAsiaTheme="minorHAnsi"/>
      <w:sz w:val="24"/>
      <w:szCs w:val="24"/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54641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4641E"/>
    <w:rPr>
      <w:rFonts w:ascii="Calibri" w:eastAsia="Calibri" w:hAnsi="Calibri" w:cs="Calibri"/>
      <w:color w:val="000000"/>
      <w:lang w:eastAsia="en-US"/>
    </w:rPr>
  </w:style>
  <w:style w:type="paragraph" w:styleId="ListParagraph">
    <w:name w:val="List Paragraph"/>
    <w:basedOn w:val="Normal"/>
    <w:uiPriority w:val="34"/>
    <w:qFormat/>
    <w:rsid w:val="00D61F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149</Words>
  <Characters>8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ện Vũ</dc:creator>
  <cp:keywords/>
  <dc:description/>
  <cp:lastModifiedBy>Thiện Vũ</cp:lastModifiedBy>
  <cp:revision>7</cp:revision>
  <dcterms:created xsi:type="dcterms:W3CDTF">2019-08-18T03:49:00Z</dcterms:created>
  <dcterms:modified xsi:type="dcterms:W3CDTF">2019-08-18T07:39:00Z</dcterms:modified>
</cp:coreProperties>
</file>